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 (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z całego świata przekonało się o prawdziwości powyższego w ich osobistym doświadczeni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12T05:03:36Z</dcterms:created>
  <dcterms:modified xsi:type="dcterms:W3CDTF">2025-07-12T05: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